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663479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r>
        <w:drawing>
          <wp:inline>
            <wp:extent cx="5334000" cy="1122091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1878169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502072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10 111 110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5707380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247013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Тефера Небию Десси</dc:creator>
  <dc:language>ru-RU</dc:language>
  <cp:keywords/>
  <dcterms:created xsi:type="dcterms:W3CDTF">2024-12-07T13:39:58Z</dcterms:created>
  <dcterms:modified xsi:type="dcterms:W3CDTF">2024-12-07T13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